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54B551" w14:textId="77777777" w:rsidR="003C6378" w:rsidRPr="0082480E" w:rsidRDefault="003C6378" w:rsidP="003C6378">
      <w:pPr>
        <w:jc w:val="center"/>
        <w:rPr>
          <w:b/>
        </w:rPr>
      </w:pPr>
      <w:r w:rsidRPr="0082480E">
        <w:rPr>
          <w:b/>
        </w:rPr>
        <w:t>SUSITARIMAS NR. 1</w:t>
      </w:r>
    </w:p>
    <w:p w14:paraId="6912F489" w14:textId="79394F18" w:rsidR="00DB1F1A" w:rsidRDefault="003C6378" w:rsidP="003C6378">
      <w:pPr>
        <w:jc w:val="center"/>
        <w:rPr>
          <w:b/>
          <w:caps/>
        </w:rPr>
      </w:pPr>
      <w:r w:rsidRPr="00DB1F1A">
        <w:rPr>
          <w:b/>
          <w:caps/>
        </w:rPr>
        <w:t xml:space="preserve">DĖL </w:t>
      </w:r>
      <w:r w:rsidR="00DB1F1A" w:rsidRPr="00DB1F1A">
        <w:rPr>
          <w:b/>
          <w:caps/>
        </w:rPr>
        <w:t>2021 m. gegužės 27 d. Vieningos iždo sąskaitos informacinės sistemos techninės specifikacijos parengimo paslaugų sutarti</w:t>
      </w:r>
      <w:r w:rsidR="00DB1F1A">
        <w:rPr>
          <w:b/>
          <w:caps/>
        </w:rPr>
        <w:t>E</w:t>
      </w:r>
      <w:r w:rsidR="00DB1F1A" w:rsidRPr="00DB1F1A">
        <w:rPr>
          <w:b/>
          <w:caps/>
        </w:rPr>
        <w:t xml:space="preserve">s </w:t>
      </w:r>
    </w:p>
    <w:p w14:paraId="71BCDA6F" w14:textId="2F55E316" w:rsidR="003C6378" w:rsidRPr="00DB1F1A" w:rsidRDefault="00DB1F1A" w:rsidP="003C6378">
      <w:pPr>
        <w:jc w:val="center"/>
        <w:rPr>
          <w:b/>
          <w:caps/>
        </w:rPr>
      </w:pPr>
      <w:r w:rsidRPr="00DB1F1A">
        <w:rPr>
          <w:b/>
          <w:caps/>
        </w:rPr>
        <w:t>Nr. 14P-42</w:t>
      </w:r>
      <w:r>
        <w:rPr>
          <w:b/>
          <w:caps/>
        </w:rPr>
        <w:t xml:space="preserve"> </w:t>
      </w:r>
      <w:r w:rsidR="003C6378" w:rsidRPr="00DB1F1A">
        <w:rPr>
          <w:b/>
          <w:caps/>
        </w:rPr>
        <w:t>NUSTATYTO PASLAUGŲ TEIKIMO TERMINO PRATĘSIMO</w:t>
      </w:r>
    </w:p>
    <w:p w14:paraId="7514D7BF" w14:textId="77777777" w:rsidR="003C6378" w:rsidRDefault="003C6378" w:rsidP="003C6378">
      <w:pPr>
        <w:jc w:val="center"/>
      </w:pPr>
    </w:p>
    <w:p w14:paraId="3BA5AB4E" w14:textId="3F1E752C" w:rsidR="003C6378" w:rsidRPr="00D35659" w:rsidRDefault="003C6378" w:rsidP="003C6378">
      <w:pPr>
        <w:jc w:val="center"/>
      </w:pPr>
      <w:r w:rsidRPr="00D35659">
        <w:t>20</w:t>
      </w:r>
      <w:r>
        <w:t>21</w:t>
      </w:r>
      <w:r w:rsidRPr="00D35659">
        <w:t xml:space="preserve"> m</w:t>
      </w:r>
      <w:r w:rsidRPr="009B7FED">
        <w:t>.</w:t>
      </w:r>
      <w:r w:rsidR="00DB1F1A">
        <w:t xml:space="preserve"> </w:t>
      </w:r>
      <w:r w:rsidR="00914B33">
        <w:t>liepos</w:t>
      </w:r>
      <w:r w:rsidR="00914B33">
        <w:t xml:space="preserve"> 29</w:t>
      </w:r>
      <w:r w:rsidR="00914B33">
        <w:t xml:space="preserve"> </w:t>
      </w:r>
      <w:r w:rsidR="00DB1F1A">
        <w:t>d. Nr. 14P-</w:t>
      </w:r>
      <w:r w:rsidR="00914B33">
        <w:t>58</w:t>
      </w:r>
      <w:bookmarkStart w:id="0" w:name="_GoBack"/>
      <w:bookmarkEnd w:id="0"/>
    </w:p>
    <w:p w14:paraId="5DA99EFC" w14:textId="77777777" w:rsidR="003C6378" w:rsidRPr="00D35659" w:rsidRDefault="003C6378" w:rsidP="003C6378">
      <w:pPr>
        <w:jc w:val="center"/>
      </w:pPr>
      <w:r w:rsidRPr="00D35659">
        <w:t>Vilnius</w:t>
      </w:r>
    </w:p>
    <w:p w14:paraId="4F45069B" w14:textId="77777777" w:rsidR="003C6378" w:rsidRPr="00D35659" w:rsidRDefault="003C6378" w:rsidP="003C6378">
      <w:pPr>
        <w:spacing w:line="300" w:lineRule="atLeast"/>
        <w:jc w:val="both"/>
      </w:pPr>
    </w:p>
    <w:p w14:paraId="261B5914" w14:textId="44A5BC30" w:rsidR="003C6378" w:rsidRPr="002D6494" w:rsidRDefault="003C6378" w:rsidP="003C6378">
      <w:pPr>
        <w:pStyle w:val="Pagrindiniotekstotrauka"/>
        <w:ind w:firstLine="567"/>
        <w:rPr>
          <w:lang w:val="en-US"/>
        </w:rPr>
      </w:pPr>
      <w:r w:rsidRPr="002D6494">
        <w:rPr>
          <w:b/>
          <w:bCs/>
        </w:rPr>
        <w:t>Lietuvos Respublikos finansų ministerija</w:t>
      </w:r>
      <w:r w:rsidRPr="002D6494">
        <w:t xml:space="preserve"> (toliau – </w:t>
      </w:r>
      <w:r w:rsidRPr="002D6494">
        <w:rPr>
          <w:lang w:val="lt-LT"/>
        </w:rPr>
        <w:t>Užsakovas</w:t>
      </w:r>
      <w:r w:rsidRPr="002D6494">
        <w:t xml:space="preserve">), atstovaujama ministerijos kanclerio </w:t>
      </w:r>
      <w:r w:rsidRPr="002D6494">
        <w:rPr>
          <w:lang w:val="lt-LT"/>
        </w:rPr>
        <w:t>Remigijaus Skilandžio</w:t>
      </w:r>
      <w:r w:rsidRPr="002D6494">
        <w:t>, veikiančio pagal Lietuvos Respublikos finansų ministerijos darbo reglamento, patvirtino Lietuvos Respublikos finansų ministro 2003 m. spalio 15 d. įsakymu Nr. 1K-251</w:t>
      </w:r>
      <w:r w:rsidRPr="002D6494">
        <w:rPr>
          <w:lang w:val="lt-LT"/>
        </w:rPr>
        <w:t xml:space="preserve"> „Dėl </w:t>
      </w:r>
      <w:r w:rsidRPr="002D6494">
        <w:t>Lietuvos Respublikos finansų ministerijos darbo reglamento</w:t>
      </w:r>
      <w:r w:rsidRPr="002D6494">
        <w:rPr>
          <w:lang w:val="lt-LT"/>
        </w:rPr>
        <w:t xml:space="preserve"> patvirtinimo“</w:t>
      </w:r>
      <w:r w:rsidRPr="002D6494">
        <w:t xml:space="preserve">, </w:t>
      </w:r>
      <w:r w:rsidRPr="002D6494">
        <w:rPr>
          <w:lang w:val="lt-LT"/>
        </w:rPr>
        <w:t>66.6</w:t>
      </w:r>
      <w:r w:rsidRPr="002D6494">
        <w:t xml:space="preserve"> </w:t>
      </w:r>
      <w:r w:rsidRPr="002D6494">
        <w:rPr>
          <w:lang w:val="lt-LT"/>
        </w:rPr>
        <w:t xml:space="preserve">papunktį </w:t>
      </w:r>
      <w:r w:rsidRPr="002D6494">
        <w:t>ir</w:t>
      </w:r>
      <w:r w:rsidRPr="002D6494">
        <w:rPr>
          <w:lang w:val="lt-LT"/>
        </w:rPr>
        <w:t xml:space="preserve"> </w:t>
      </w:r>
      <w:r w:rsidR="00DB1F1A" w:rsidRPr="00AC34E2">
        <w:rPr>
          <w:b/>
        </w:rPr>
        <w:t>UAB „</w:t>
      </w:r>
      <w:proofErr w:type="spellStart"/>
      <w:r w:rsidR="00DB1F1A" w:rsidRPr="00AC34E2">
        <w:rPr>
          <w:b/>
        </w:rPr>
        <w:t>Ernst</w:t>
      </w:r>
      <w:proofErr w:type="spellEnd"/>
      <w:r w:rsidR="00DB1F1A" w:rsidRPr="00AC34E2">
        <w:rPr>
          <w:b/>
        </w:rPr>
        <w:t xml:space="preserve"> &amp; </w:t>
      </w:r>
      <w:proofErr w:type="spellStart"/>
      <w:r w:rsidR="00DB1F1A" w:rsidRPr="00AC34E2">
        <w:rPr>
          <w:b/>
        </w:rPr>
        <w:t>Young</w:t>
      </w:r>
      <w:proofErr w:type="spellEnd"/>
      <w:r w:rsidR="00DB1F1A" w:rsidRPr="00AC34E2">
        <w:rPr>
          <w:b/>
        </w:rPr>
        <w:t xml:space="preserve"> </w:t>
      </w:r>
      <w:proofErr w:type="spellStart"/>
      <w:r w:rsidR="00DB1F1A" w:rsidRPr="00AC34E2">
        <w:rPr>
          <w:b/>
        </w:rPr>
        <w:t>Baltic</w:t>
      </w:r>
      <w:proofErr w:type="spellEnd"/>
      <w:r w:rsidR="00DB1F1A" w:rsidRPr="00AC34E2">
        <w:rPr>
          <w:b/>
        </w:rPr>
        <w:t>”</w:t>
      </w:r>
      <w:r w:rsidR="00DB1F1A" w:rsidRPr="00AC34E2">
        <w:t xml:space="preserve"> (toliau – Paslau</w:t>
      </w:r>
      <w:r w:rsidR="00DB1F1A">
        <w:t>gų teikėjas), atstovaujama</w:t>
      </w:r>
      <w:r w:rsidR="00DB1F1A">
        <w:rPr>
          <w:lang w:val="lt-LT"/>
        </w:rPr>
        <w:t xml:space="preserve"> </w:t>
      </w:r>
      <w:r w:rsidR="00DB1F1A" w:rsidRPr="00AC34E2">
        <w:t>UAB „</w:t>
      </w:r>
      <w:proofErr w:type="spellStart"/>
      <w:r w:rsidR="00DB1F1A" w:rsidRPr="00AC34E2">
        <w:t>Ernst</w:t>
      </w:r>
      <w:proofErr w:type="spellEnd"/>
      <w:r w:rsidR="00DB1F1A" w:rsidRPr="00AC34E2">
        <w:t xml:space="preserve"> &amp; </w:t>
      </w:r>
      <w:proofErr w:type="spellStart"/>
      <w:r w:rsidR="00DB1F1A" w:rsidRPr="00AC34E2">
        <w:t>Young</w:t>
      </w:r>
      <w:proofErr w:type="spellEnd"/>
      <w:r w:rsidR="00DB1F1A" w:rsidRPr="00AC34E2">
        <w:t xml:space="preserve"> </w:t>
      </w:r>
      <w:proofErr w:type="spellStart"/>
      <w:r w:rsidR="00DB1F1A" w:rsidRPr="00AC34E2">
        <w:t>Baltic</w:t>
      </w:r>
      <w:proofErr w:type="spellEnd"/>
      <w:r w:rsidR="00DB1F1A" w:rsidRPr="00AC34E2">
        <w:t>“ partnerio Art</w:t>
      </w:r>
      <w:r w:rsidR="00DB1F1A">
        <w:t xml:space="preserve">ūro </w:t>
      </w:r>
      <w:proofErr w:type="spellStart"/>
      <w:r w:rsidR="00DB1F1A">
        <w:t>Piliponio</w:t>
      </w:r>
      <w:proofErr w:type="spellEnd"/>
      <w:r w:rsidR="00DB1F1A">
        <w:t>, veikiančio</w:t>
      </w:r>
      <w:r w:rsidR="00DB1F1A" w:rsidRPr="00AC34E2">
        <w:t xml:space="preserve"> pagal UAB „</w:t>
      </w:r>
      <w:proofErr w:type="spellStart"/>
      <w:r w:rsidR="00DB1F1A" w:rsidRPr="00AC34E2">
        <w:t>Erns</w:t>
      </w:r>
      <w:r w:rsidR="00DB1F1A">
        <w:t>t</w:t>
      </w:r>
      <w:proofErr w:type="spellEnd"/>
      <w:r w:rsidR="00DB1F1A">
        <w:t xml:space="preserve"> &amp; </w:t>
      </w:r>
      <w:proofErr w:type="spellStart"/>
      <w:r w:rsidR="00DB1F1A">
        <w:t>Young</w:t>
      </w:r>
      <w:proofErr w:type="spellEnd"/>
      <w:r w:rsidR="00DB1F1A">
        <w:t xml:space="preserve"> </w:t>
      </w:r>
      <w:proofErr w:type="spellStart"/>
      <w:r w:rsidR="00DB1F1A">
        <w:t>Baltic</w:t>
      </w:r>
      <w:proofErr w:type="spellEnd"/>
      <w:r w:rsidR="00DB1F1A">
        <w:t>“</w:t>
      </w:r>
      <w:r w:rsidR="00DB1F1A" w:rsidRPr="00AC34E2">
        <w:t xml:space="preserve"> 20</w:t>
      </w:r>
      <w:r w:rsidR="00DB1F1A">
        <w:t>21</w:t>
      </w:r>
      <w:r w:rsidR="00DB1F1A" w:rsidRPr="00AC34E2">
        <w:t xml:space="preserve"> m. sausio </w:t>
      </w:r>
      <w:r w:rsidR="00DB1F1A">
        <w:t>20</w:t>
      </w:r>
      <w:r w:rsidR="00DB1F1A" w:rsidRPr="00AC34E2">
        <w:t xml:space="preserve"> d. įgaliojimą </w:t>
      </w:r>
      <w:r w:rsidR="00DB1F1A" w:rsidRPr="00EE6F05">
        <w:t>Nr. 2021-GCO-LT-1.02/7</w:t>
      </w:r>
      <w:r w:rsidRPr="002D6494">
        <w:t>, vadovaudamosi 2</w:t>
      </w:r>
      <w:r w:rsidR="00DB1F1A">
        <w:rPr>
          <w:lang w:val="lt-LT"/>
        </w:rPr>
        <w:t xml:space="preserve">021 </w:t>
      </w:r>
      <w:r w:rsidRPr="002D6494">
        <w:t xml:space="preserve">m. </w:t>
      </w:r>
      <w:r w:rsidR="00DB1F1A">
        <w:rPr>
          <w:lang w:val="lt-LT"/>
        </w:rPr>
        <w:t>gegužės 27</w:t>
      </w:r>
      <w:r w:rsidRPr="002D6494">
        <w:rPr>
          <w:lang w:val="en-US"/>
        </w:rPr>
        <w:t xml:space="preserve"> </w:t>
      </w:r>
      <w:r w:rsidRPr="002D6494">
        <w:t>d.</w:t>
      </w:r>
      <w:r w:rsidRPr="002D6494">
        <w:rPr>
          <w:lang w:val="en-US"/>
        </w:rPr>
        <w:t xml:space="preserve"> </w:t>
      </w:r>
      <w:r w:rsidR="00DB1F1A" w:rsidRPr="00A1402A">
        <w:rPr>
          <w:lang w:val="lt-LT"/>
        </w:rPr>
        <w:t>Vieningos iždo sąskaitos informacinės sistemos techninės specifikac</w:t>
      </w:r>
      <w:r w:rsidR="00DB1F1A">
        <w:rPr>
          <w:lang w:val="lt-LT"/>
        </w:rPr>
        <w:t>ijos parengimo paslaugų sutarties</w:t>
      </w:r>
      <w:r w:rsidRPr="002D6494">
        <w:rPr>
          <w:lang w:val="lt-LT"/>
        </w:rPr>
        <w:t xml:space="preserve"> Nr. </w:t>
      </w:r>
      <w:r w:rsidRPr="002D6494">
        <w:rPr>
          <w:lang w:val="en-US"/>
        </w:rPr>
        <w:t>14P-</w:t>
      </w:r>
      <w:r w:rsidR="00DB1F1A">
        <w:rPr>
          <w:lang w:val="en-US"/>
        </w:rPr>
        <w:t>42</w:t>
      </w:r>
      <w:r w:rsidRPr="002D6494">
        <w:rPr>
          <w:lang w:val="lt-LT"/>
        </w:rPr>
        <w:t xml:space="preserve"> </w:t>
      </w:r>
      <w:r w:rsidR="00AC72E0">
        <w:t>(toliau – Sutartis)</w:t>
      </w:r>
      <w:r w:rsidR="00AC72E0">
        <w:rPr>
          <w:lang w:val="lt-LT"/>
        </w:rPr>
        <w:t xml:space="preserve"> </w:t>
      </w:r>
      <w:r w:rsidR="00196E9C">
        <w:rPr>
          <w:lang w:val="lt-LT"/>
        </w:rPr>
        <w:t xml:space="preserve">5.1 ir </w:t>
      </w:r>
      <w:r w:rsidR="00AC72E0">
        <w:rPr>
          <w:lang w:val="lt-LT"/>
        </w:rPr>
        <w:t>14.4 papunkčiais</w:t>
      </w:r>
      <w:r w:rsidRPr="002D6494">
        <w:rPr>
          <w:lang w:val="lt-LT"/>
        </w:rPr>
        <w:t xml:space="preserve">, </w:t>
      </w:r>
      <w:r w:rsidRPr="002D6494">
        <w:t>sudaro šį susitarimą</w:t>
      </w:r>
      <w:r w:rsidRPr="002D6494">
        <w:rPr>
          <w:lang w:val="lt-LT"/>
        </w:rPr>
        <w:t xml:space="preserve"> Nr. 1 </w:t>
      </w:r>
      <w:proofErr w:type="gramStart"/>
      <w:r w:rsidRPr="002D6494">
        <w:rPr>
          <w:lang w:val="lt-LT"/>
        </w:rPr>
        <w:t>dėl</w:t>
      </w:r>
      <w:proofErr w:type="gramEnd"/>
      <w:r w:rsidRPr="002D6494">
        <w:rPr>
          <w:lang w:val="lt-LT"/>
        </w:rPr>
        <w:t xml:space="preserve"> Sutartyje nustatyto paslaugų teikimo termino pratęsimo (toliau – Susitarimas) ir </w:t>
      </w:r>
      <w:r w:rsidRPr="002D6494">
        <w:t>susitaria:</w:t>
      </w:r>
    </w:p>
    <w:p w14:paraId="023515E8" w14:textId="07BA4F36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1. Pratęsti paslaugų teikimo terminą </w:t>
      </w:r>
      <w:r w:rsidR="00DB1F1A">
        <w:rPr>
          <w:lang w:val="lt-LT"/>
        </w:rPr>
        <w:t>1</w:t>
      </w:r>
      <w:r w:rsidRPr="002D6494">
        <w:rPr>
          <w:lang w:val="lt-LT"/>
        </w:rPr>
        <w:t xml:space="preserve"> </w:t>
      </w:r>
      <w:r w:rsidR="00DB1F1A">
        <w:rPr>
          <w:lang w:val="lt-LT"/>
        </w:rPr>
        <w:t>(vienam</w:t>
      </w:r>
      <w:r w:rsidRPr="002D6494">
        <w:rPr>
          <w:lang w:val="lt-LT"/>
        </w:rPr>
        <w:t>) mėnesi</w:t>
      </w:r>
      <w:r w:rsidR="00DB1F1A">
        <w:rPr>
          <w:lang w:val="lt-LT"/>
        </w:rPr>
        <w:t>ui</w:t>
      </w:r>
      <w:r w:rsidRPr="002D6494">
        <w:rPr>
          <w:lang w:val="lt-LT"/>
        </w:rPr>
        <w:t xml:space="preserve">, t. y. nuo 2021 m. liepos </w:t>
      </w:r>
      <w:r w:rsidR="00DB1F1A">
        <w:rPr>
          <w:lang w:val="en-US"/>
        </w:rPr>
        <w:t>28</w:t>
      </w:r>
      <w:r w:rsidRPr="002D6494">
        <w:rPr>
          <w:lang w:val="en-GB"/>
        </w:rPr>
        <w:t xml:space="preserve"> </w:t>
      </w:r>
      <w:r w:rsidRPr="002D6494">
        <w:rPr>
          <w:lang w:val="lt-LT"/>
        </w:rPr>
        <w:t>d. iki 202</w:t>
      </w:r>
      <w:r w:rsidR="00DB1F1A">
        <w:rPr>
          <w:lang w:val="lt-LT"/>
        </w:rPr>
        <w:t>1</w:t>
      </w:r>
      <w:r w:rsidRPr="002D6494">
        <w:rPr>
          <w:lang w:val="lt-LT"/>
        </w:rPr>
        <w:t xml:space="preserve"> m. </w:t>
      </w:r>
      <w:r w:rsidR="00DB1F1A">
        <w:rPr>
          <w:lang w:val="lt-LT"/>
        </w:rPr>
        <w:t>rugpjūčio 28</w:t>
      </w:r>
      <w:r w:rsidRPr="002D6494">
        <w:rPr>
          <w:lang w:val="lt-LT"/>
        </w:rPr>
        <w:t xml:space="preserve"> d.</w:t>
      </w:r>
    </w:p>
    <w:p w14:paraId="49961D41" w14:textId="25314AC4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2. Susitarimas įsigalioja Susitarimą pasirašius abiems Susitarimo šalims ir Paslaugų teikėjui pateikus, atsižvelgiant į šio </w:t>
      </w:r>
      <w:r w:rsidR="00196E9C">
        <w:rPr>
          <w:lang w:val="lt-LT"/>
        </w:rPr>
        <w:t>S</w:t>
      </w:r>
      <w:r w:rsidRPr="002D6494">
        <w:rPr>
          <w:lang w:val="lt-LT"/>
        </w:rPr>
        <w:t xml:space="preserve">usitarimo 1 punkte nurodytą terminą, pratęstą Sutarties įvykdymo užtikrinimo dokumentą pagal reikalavimus, nurodytus Sutarties 6.1-6.5 </w:t>
      </w:r>
      <w:r w:rsidR="006B38E6" w:rsidRPr="002D6494">
        <w:rPr>
          <w:lang w:val="lt-LT"/>
        </w:rPr>
        <w:t>papunkčiuose</w:t>
      </w:r>
      <w:r w:rsidRPr="002D6494">
        <w:rPr>
          <w:lang w:val="lt-LT"/>
        </w:rPr>
        <w:t>.</w:t>
      </w:r>
    </w:p>
    <w:p w14:paraId="1EED1465" w14:textId="77777777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lt-LT"/>
        </w:rPr>
      </w:pPr>
      <w:r w:rsidRPr="002D6494">
        <w:rPr>
          <w:lang w:val="lt-LT"/>
        </w:rPr>
        <w:t xml:space="preserve">3. Susitarimas yra neatskiriama Sutarties dalis. </w:t>
      </w:r>
    </w:p>
    <w:p w14:paraId="08341FA4" w14:textId="77777777" w:rsidR="003C6378" w:rsidRPr="002D6494" w:rsidRDefault="003C6378" w:rsidP="003C6378">
      <w:pPr>
        <w:pStyle w:val="Pagrindiniotekstotrauka"/>
        <w:tabs>
          <w:tab w:val="left" w:pos="720"/>
        </w:tabs>
        <w:ind w:firstLine="567"/>
        <w:rPr>
          <w:lang w:val="en-GB"/>
        </w:rPr>
      </w:pPr>
      <w:r w:rsidRPr="002D6494">
        <w:rPr>
          <w:lang w:val="lt-LT"/>
        </w:rPr>
        <w:t>4</w:t>
      </w:r>
      <w:r w:rsidR="002D6494">
        <w:rPr>
          <w:lang w:val="lt-LT"/>
        </w:rPr>
        <w:t xml:space="preserve">. </w:t>
      </w:r>
      <w:r w:rsidR="00100D94" w:rsidRPr="002D6494">
        <w:rPr>
          <w:lang w:val="lt-LT"/>
        </w:rPr>
        <w:t xml:space="preserve">Susitarimas </w:t>
      </w:r>
      <w:r w:rsidRPr="002D6494">
        <w:t>sudaroma</w:t>
      </w:r>
      <w:r w:rsidR="00100D94" w:rsidRPr="002D6494">
        <w:rPr>
          <w:lang w:val="lt-LT"/>
        </w:rPr>
        <w:t>s</w:t>
      </w:r>
      <w:r w:rsidRPr="002D6494">
        <w:t xml:space="preserve"> vienu egzemplioriumi</w:t>
      </w:r>
      <w:r w:rsidRPr="002D6494">
        <w:rPr>
          <w:lang w:val="en-GB"/>
        </w:rPr>
        <w:t xml:space="preserve">, </w:t>
      </w:r>
      <w:r w:rsidRPr="002D6494">
        <w:t>lietuvių kalba</w:t>
      </w:r>
      <w:r w:rsidRPr="002D6494">
        <w:rPr>
          <w:lang w:val="en-GB"/>
        </w:rPr>
        <w:t xml:space="preserve"> </w:t>
      </w:r>
      <w:r w:rsidRPr="002D6494">
        <w:t>ir pasirašoma</w:t>
      </w:r>
      <w:r w:rsidR="00100D94" w:rsidRPr="002D6494">
        <w:rPr>
          <w:lang w:val="lt-LT"/>
        </w:rPr>
        <w:t>s</w:t>
      </w:r>
      <w:r w:rsidRPr="002D6494">
        <w:t xml:space="preserve"> šalių elektroniniais</w:t>
      </w:r>
      <w:r w:rsidRPr="002D6494">
        <w:rPr>
          <w:lang w:val="en-GB"/>
        </w:rPr>
        <w:t xml:space="preserve"> </w:t>
      </w:r>
      <w:r w:rsidRPr="002D6494">
        <w:t>parašais</w:t>
      </w:r>
      <w:r w:rsidRPr="002D6494">
        <w:rPr>
          <w:lang w:val="en-GB"/>
        </w:rPr>
        <w:t>.</w:t>
      </w:r>
    </w:p>
    <w:p w14:paraId="52AE8BDA" w14:textId="77777777" w:rsidR="003C6378" w:rsidRPr="00044348" w:rsidRDefault="003C6378" w:rsidP="003C6378">
      <w:pPr>
        <w:pStyle w:val="Pagrindiniotekstotrauka"/>
        <w:ind w:firstLine="567"/>
        <w:rPr>
          <w:sz w:val="18"/>
          <w:szCs w:val="18"/>
          <w:lang w:val="lt-LT"/>
        </w:rPr>
      </w:pPr>
    </w:p>
    <w:p w14:paraId="0D3809A8" w14:textId="77777777" w:rsidR="003C6378" w:rsidRPr="00D35659" w:rsidRDefault="003C6378" w:rsidP="003C6378">
      <w:pPr>
        <w:pStyle w:val="Pagrindinistekstas"/>
        <w:tabs>
          <w:tab w:val="left" w:pos="1080"/>
        </w:tabs>
        <w:rPr>
          <w:bCs w:val="0"/>
        </w:rPr>
      </w:pPr>
      <w:r w:rsidRPr="00D35659">
        <w:rPr>
          <w:bCs w:val="0"/>
        </w:rPr>
        <w:t>ŠALIŲ</w:t>
      </w:r>
      <w:r w:rsidRPr="00D35659">
        <w:rPr>
          <w:bCs w:val="0"/>
          <w:lang w:val="lt-LT"/>
        </w:rPr>
        <w:t xml:space="preserve"> R</w:t>
      </w:r>
      <w:r w:rsidRPr="00D35659">
        <w:rPr>
          <w:bCs w:val="0"/>
        </w:rPr>
        <w:t>EKVIZITAI IR PARAŠAI</w:t>
      </w:r>
    </w:p>
    <w:p w14:paraId="39D7353E" w14:textId="77777777" w:rsidR="003C6378" w:rsidRPr="00D35659" w:rsidRDefault="003C6378" w:rsidP="003C6378">
      <w:pPr>
        <w:pStyle w:val="Pagrindinistekstas"/>
        <w:tabs>
          <w:tab w:val="left" w:pos="1080"/>
        </w:tabs>
        <w:rPr>
          <w:bCs w:val="0"/>
        </w:rPr>
      </w:pPr>
    </w:p>
    <w:tbl>
      <w:tblPr>
        <w:tblW w:w="9536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6"/>
        <w:gridCol w:w="4860"/>
      </w:tblGrid>
      <w:tr w:rsidR="003C6378" w:rsidRPr="00044348" w14:paraId="4808422F" w14:textId="77777777" w:rsidTr="00F37E2C">
        <w:trPr>
          <w:trHeight w:val="2072"/>
        </w:trPr>
        <w:tc>
          <w:tcPr>
            <w:tcW w:w="4676" w:type="dxa"/>
            <w:tcBorders>
              <w:top w:val="nil"/>
              <w:left w:val="nil"/>
              <w:bottom w:val="nil"/>
              <w:right w:val="nil"/>
            </w:tcBorders>
          </w:tcPr>
          <w:p w14:paraId="102262BE" w14:textId="77777777" w:rsidR="003C6378" w:rsidRPr="00044348" w:rsidRDefault="003C6378" w:rsidP="00F37E2C">
            <w:pPr>
              <w:rPr>
                <w:b/>
                <w:lang w:val="pt-BR"/>
              </w:rPr>
            </w:pPr>
            <w:r w:rsidRPr="00044348">
              <w:rPr>
                <w:b/>
                <w:lang w:val="pt-BR"/>
              </w:rPr>
              <w:t>UŽSAKOVAS</w:t>
            </w:r>
          </w:p>
          <w:p w14:paraId="1232D6FD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bCs/>
                <w:lang w:val="pt-BR"/>
              </w:rPr>
              <w:t>Lietuvos Respublikos finansų ministerija</w:t>
            </w:r>
          </w:p>
          <w:p w14:paraId="436E51B8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Juridinio asmens kodas</w:t>
            </w:r>
            <w:r w:rsidRPr="00044348">
              <w:rPr>
                <w:lang w:val="pt-BR"/>
              </w:rPr>
              <w:t xml:space="preserve"> 288601650</w:t>
            </w:r>
          </w:p>
          <w:p w14:paraId="7A41E751" w14:textId="77777777" w:rsidR="003C6378" w:rsidRDefault="003C6378" w:rsidP="00F37E2C">
            <w:pPr>
              <w:jc w:val="both"/>
              <w:rPr>
                <w:lang w:val="pt-BR"/>
              </w:rPr>
            </w:pPr>
          </w:p>
          <w:p w14:paraId="4D5408B5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„Swedbank“ AB</w:t>
            </w:r>
            <w:r>
              <w:rPr>
                <w:lang w:val="pt-BR"/>
              </w:rPr>
              <w:t xml:space="preserve">, </w:t>
            </w:r>
            <w:r w:rsidRPr="00044348">
              <w:rPr>
                <w:lang w:val="pt-BR"/>
              </w:rPr>
              <w:t>Banko kodas 73000</w:t>
            </w:r>
          </w:p>
          <w:p w14:paraId="2BDEF261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A. s. LT65 7300 0100 0245 6866</w:t>
            </w:r>
          </w:p>
          <w:p w14:paraId="230538EC" w14:textId="77777777" w:rsidR="003C6378" w:rsidRPr="0004434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Adresas: Lukiškių g. 2, 01512 Vilnius</w:t>
            </w:r>
          </w:p>
          <w:p w14:paraId="1A658CBB" w14:textId="77777777" w:rsidR="003C6378" w:rsidRPr="00044348" w:rsidRDefault="003C6378" w:rsidP="00F37E2C">
            <w:pPr>
              <w:jc w:val="both"/>
              <w:rPr>
                <w:lang w:val="en-US"/>
              </w:rPr>
            </w:pPr>
            <w:r w:rsidRPr="00044348">
              <w:rPr>
                <w:lang w:val="pt-BR"/>
              </w:rPr>
              <w:t>El. pašto adresas: finmin</w:t>
            </w:r>
            <w:r w:rsidRPr="00044348">
              <w:rPr>
                <w:lang w:val="en-US"/>
              </w:rPr>
              <w:t>@finmin.lt</w:t>
            </w:r>
          </w:p>
          <w:p w14:paraId="44D490FD" w14:textId="77777777" w:rsidR="003C6378" w:rsidRDefault="003C6378" w:rsidP="00F37E2C">
            <w:pPr>
              <w:jc w:val="both"/>
              <w:rPr>
                <w:lang w:val="pt-BR"/>
              </w:rPr>
            </w:pPr>
            <w:r w:rsidRPr="00044348">
              <w:rPr>
                <w:lang w:val="pt-BR"/>
              </w:rPr>
              <w:t>Tel.: 85 239 0000</w:t>
            </w:r>
          </w:p>
          <w:p w14:paraId="29CB1673" w14:textId="77777777" w:rsidR="003C6378" w:rsidRDefault="003C6378" w:rsidP="00F37E2C">
            <w:pPr>
              <w:jc w:val="both"/>
              <w:rPr>
                <w:lang w:val="pt-BR"/>
              </w:rPr>
            </w:pPr>
          </w:p>
          <w:p w14:paraId="6F28F9C3" w14:textId="77777777" w:rsidR="003C6378" w:rsidRPr="00557AB6" w:rsidRDefault="003C6378" w:rsidP="00F37E2C">
            <w:pPr>
              <w:jc w:val="both"/>
              <w:rPr>
                <w:lang w:val="pt-BR"/>
              </w:rPr>
            </w:pPr>
          </w:p>
          <w:p w14:paraId="1202B2B1" w14:textId="77777777" w:rsidR="003C6378" w:rsidRPr="00044348" w:rsidRDefault="003C6378" w:rsidP="00F37E2C">
            <w:pPr>
              <w:jc w:val="both"/>
            </w:pPr>
            <w:r w:rsidRPr="00044348">
              <w:t>Ministerijos kancleris</w:t>
            </w:r>
          </w:p>
          <w:p w14:paraId="0C8DE5BA" w14:textId="77777777" w:rsidR="003C6378" w:rsidRDefault="003C6378" w:rsidP="00F37E2C">
            <w:pPr>
              <w:jc w:val="both"/>
              <w:rPr>
                <w:bCs/>
                <w:lang w:val="de-DE"/>
              </w:rPr>
            </w:pPr>
            <w:proofErr w:type="spellStart"/>
            <w:r>
              <w:rPr>
                <w:bCs/>
                <w:lang w:val="de-DE"/>
              </w:rPr>
              <w:t>Remigijus</w:t>
            </w:r>
            <w:proofErr w:type="spellEnd"/>
            <w:r>
              <w:rPr>
                <w:bCs/>
                <w:lang w:val="de-DE"/>
              </w:rPr>
              <w:t xml:space="preserve"> </w:t>
            </w:r>
            <w:proofErr w:type="spellStart"/>
            <w:r>
              <w:rPr>
                <w:bCs/>
                <w:lang w:val="de-DE"/>
              </w:rPr>
              <w:t>Skilandis</w:t>
            </w:r>
            <w:proofErr w:type="spellEnd"/>
          </w:p>
          <w:p w14:paraId="3AB2D79A" w14:textId="77777777" w:rsidR="003C6378" w:rsidRPr="00044348" w:rsidRDefault="003C6378" w:rsidP="00F37E2C">
            <w:pPr>
              <w:jc w:val="both"/>
              <w:rPr>
                <w:bCs/>
                <w:lang w:val="de-DE"/>
              </w:rPr>
            </w:pPr>
          </w:p>
          <w:p w14:paraId="7A061046" w14:textId="77777777" w:rsidR="003C6378" w:rsidRPr="00044348" w:rsidRDefault="003C6378" w:rsidP="00F37E2C">
            <w:pPr>
              <w:jc w:val="both"/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4791" w:type="dxa"/>
              <w:tblLayout w:type="fixed"/>
              <w:tblLook w:val="01E0" w:firstRow="1" w:lastRow="1" w:firstColumn="1" w:lastColumn="1" w:noHBand="0" w:noVBand="0"/>
            </w:tblPr>
            <w:tblGrid>
              <w:gridCol w:w="4791"/>
            </w:tblGrid>
            <w:tr w:rsidR="003C6378" w:rsidRPr="00044348" w14:paraId="3DB7326C" w14:textId="77777777" w:rsidTr="00F37E2C">
              <w:trPr>
                <w:trHeight w:val="4388"/>
              </w:trPr>
              <w:tc>
                <w:tcPr>
                  <w:tcW w:w="4791" w:type="dxa"/>
                </w:tcPr>
                <w:tbl>
                  <w:tblPr>
                    <w:tblW w:w="5027" w:type="dxa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5027"/>
                  </w:tblGrid>
                  <w:tr w:rsidR="003C6378" w:rsidRPr="0035388C" w14:paraId="278634E9" w14:textId="77777777" w:rsidTr="00F37E2C">
                    <w:tc>
                      <w:tcPr>
                        <w:tcW w:w="5027" w:type="dxa"/>
                      </w:tcPr>
                      <w:p w14:paraId="55AB4BC2" w14:textId="77777777" w:rsidR="003C6378" w:rsidRPr="002F32B8" w:rsidRDefault="003C6378" w:rsidP="00F37E2C">
                        <w:pPr>
                          <w:tabs>
                            <w:tab w:val="left" w:pos="720"/>
                          </w:tabs>
                          <w:rPr>
                            <w:b/>
                            <w:bCs/>
                            <w:smallCaps/>
                          </w:rPr>
                        </w:pPr>
                        <w:r w:rsidRPr="002F32B8">
                          <w:rPr>
                            <w:b/>
                            <w:bCs/>
                            <w:smallCaps/>
                          </w:rPr>
                          <w:t>PASLAUGŲ TEIKĖJAS</w:t>
                        </w:r>
                      </w:p>
                    </w:tc>
                  </w:tr>
                  <w:tr w:rsidR="00DB1F1A" w:rsidRPr="0035388C" w14:paraId="75CB4E79" w14:textId="77777777" w:rsidTr="00F37E2C">
                    <w:tc>
                      <w:tcPr>
                        <w:tcW w:w="5027" w:type="dxa"/>
                      </w:tcPr>
                      <w:p w14:paraId="62A8838B" w14:textId="128DDFD5" w:rsidR="00DB1F1A" w:rsidRPr="002F32B8" w:rsidRDefault="00DB1F1A" w:rsidP="00F37E2C">
                        <w:pPr>
                          <w:tabs>
                            <w:tab w:val="left" w:pos="720"/>
                          </w:tabs>
                          <w:rPr>
                            <w:b/>
                            <w:bCs/>
                            <w:smallCaps/>
                          </w:rPr>
                        </w:pPr>
                        <w:r w:rsidRPr="001376D2">
                          <w:t>UAB „</w:t>
                        </w:r>
                        <w:proofErr w:type="spellStart"/>
                        <w:r w:rsidRPr="001376D2">
                          <w:t>Ernst</w:t>
                        </w:r>
                        <w:proofErr w:type="spellEnd"/>
                        <w:r w:rsidRPr="001376D2">
                          <w:t xml:space="preserve"> &amp; </w:t>
                        </w:r>
                        <w:proofErr w:type="spellStart"/>
                        <w:r w:rsidRPr="001376D2">
                          <w:t>Young</w:t>
                        </w:r>
                        <w:proofErr w:type="spellEnd"/>
                        <w:r w:rsidRPr="001376D2">
                          <w:t xml:space="preserve"> </w:t>
                        </w:r>
                        <w:proofErr w:type="spellStart"/>
                        <w:r w:rsidRPr="001376D2">
                          <w:t>Baltic</w:t>
                        </w:r>
                        <w:proofErr w:type="spellEnd"/>
                        <w:r w:rsidRPr="001376D2">
                          <w:t>“</w:t>
                        </w:r>
                      </w:p>
                    </w:tc>
                  </w:tr>
                  <w:tr w:rsidR="00DB1F1A" w:rsidRPr="0035388C" w14:paraId="5B56F20F" w14:textId="77777777" w:rsidTr="00F37E2C">
                    <w:tc>
                      <w:tcPr>
                        <w:tcW w:w="5027" w:type="dxa"/>
                      </w:tcPr>
                      <w:p w14:paraId="138E7624" w14:textId="48CA2CA5" w:rsidR="00DB1F1A" w:rsidRPr="0035388C" w:rsidRDefault="00DB1F1A" w:rsidP="00F37E2C">
                        <w:pPr>
                          <w:rPr>
                            <w:bCs/>
                            <w:lang w:eastAsia="lt-LT"/>
                          </w:rPr>
                        </w:pPr>
                        <w:r w:rsidRPr="001376D2">
                          <w:rPr>
                            <w:bCs/>
                          </w:rPr>
                          <w:t>Juridinio asmens kodas 110878442</w:t>
                        </w:r>
                      </w:p>
                    </w:tc>
                  </w:tr>
                  <w:tr w:rsidR="00DB1F1A" w:rsidRPr="0035388C" w14:paraId="229426EE" w14:textId="77777777" w:rsidTr="00F37E2C">
                    <w:tc>
                      <w:tcPr>
                        <w:tcW w:w="5027" w:type="dxa"/>
                      </w:tcPr>
                      <w:p w14:paraId="3190FF05" w14:textId="4A966969" w:rsidR="00DB1F1A" w:rsidRPr="0035388C" w:rsidRDefault="00DB1F1A" w:rsidP="00F37E2C">
                        <w:pPr>
                          <w:rPr>
                            <w:bCs/>
                            <w:lang w:eastAsia="lt-LT"/>
                          </w:rPr>
                        </w:pPr>
                        <w:r w:rsidRPr="001376D2">
                          <w:rPr>
                            <w:bCs/>
                          </w:rPr>
                          <w:t>PVM mok. kodas LT108784411</w:t>
                        </w:r>
                      </w:p>
                    </w:tc>
                  </w:tr>
                  <w:tr w:rsidR="00DB1F1A" w:rsidRPr="0035388C" w14:paraId="747AD014" w14:textId="77777777" w:rsidTr="00F37E2C">
                    <w:tc>
                      <w:tcPr>
                        <w:tcW w:w="5027" w:type="dxa"/>
                      </w:tcPr>
                      <w:p w14:paraId="0A94407E" w14:textId="27DF89BC" w:rsidR="00DB1F1A" w:rsidRPr="00C351D0" w:rsidRDefault="00DB1F1A" w:rsidP="00F37E2C">
                        <w:pPr>
                          <w:autoSpaceDE w:val="0"/>
                          <w:autoSpaceDN w:val="0"/>
                          <w:adjustRightInd w:val="0"/>
                          <w:rPr>
                            <w:lang w:bidi="lo-LA"/>
                          </w:rPr>
                        </w:pPr>
                        <w:r w:rsidRPr="001376D2">
                          <w:t>Bankas, banko kodas AS „Citadele bankas“ Lietuvos filialas, banko kodas 72900</w:t>
                        </w:r>
                      </w:p>
                    </w:tc>
                  </w:tr>
                  <w:tr w:rsidR="00DB1F1A" w:rsidRPr="0035388C" w14:paraId="1B7BB1BF" w14:textId="77777777" w:rsidTr="00F37E2C">
                    <w:tc>
                      <w:tcPr>
                        <w:tcW w:w="5027" w:type="dxa"/>
                      </w:tcPr>
                      <w:p w14:paraId="268D72D9" w14:textId="1A9F30C1" w:rsidR="00DB1F1A" w:rsidRPr="00C351D0" w:rsidRDefault="00DB1F1A" w:rsidP="00F37E2C">
                        <w:pPr>
                          <w:autoSpaceDE w:val="0"/>
                          <w:autoSpaceDN w:val="0"/>
                          <w:adjustRightInd w:val="0"/>
                        </w:pPr>
                        <w:r w:rsidRPr="001376D2">
                          <w:rPr>
                            <w:color w:val="000000"/>
                            <w:lang w:bidi="lo-LA"/>
                          </w:rPr>
                          <w:t xml:space="preserve">A. s. Nr.: </w:t>
                        </w:r>
                        <w:r w:rsidRPr="001376D2">
                          <w:t>LT77 7290 0990 4659 9309</w:t>
                        </w:r>
                      </w:p>
                    </w:tc>
                  </w:tr>
                  <w:tr w:rsidR="00DB1F1A" w:rsidRPr="0035388C" w14:paraId="11558562" w14:textId="77777777" w:rsidTr="00F37E2C">
                    <w:tc>
                      <w:tcPr>
                        <w:tcW w:w="5027" w:type="dxa"/>
                      </w:tcPr>
                      <w:p w14:paraId="735EA7BA" w14:textId="6853B6F8" w:rsidR="00DB1F1A" w:rsidRPr="0035388C" w:rsidRDefault="00DB1F1A" w:rsidP="00F37E2C">
                        <w:pPr>
                          <w:autoSpaceDE w:val="0"/>
                          <w:autoSpaceDN w:val="0"/>
                          <w:adjustRightInd w:val="0"/>
                          <w:ind w:right="-108"/>
                          <w:rPr>
                            <w:bCs/>
                            <w:lang w:eastAsia="lt-LT"/>
                          </w:rPr>
                        </w:pPr>
                        <w:r w:rsidRPr="001376D2">
                          <w:t xml:space="preserve">Pašto adresas: </w:t>
                        </w:r>
                        <w:r w:rsidRPr="008962E8">
                          <w:t>Aukštaičių g. 7, Vilnius 11341</w:t>
                        </w:r>
                      </w:p>
                    </w:tc>
                  </w:tr>
                  <w:tr w:rsidR="00DB1F1A" w:rsidRPr="0035388C" w14:paraId="7D61C813" w14:textId="77777777" w:rsidTr="00F37E2C">
                    <w:tc>
                      <w:tcPr>
                        <w:tcW w:w="5027" w:type="dxa"/>
                      </w:tcPr>
                      <w:p w14:paraId="18EAA8FE" w14:textId="6BB74A8B" w:rsidR="00DB1F1A" w:rsidRPr="00461E50" w:rsidRDefault="00DB1F1A" w:rsidP="00F37E2C">
                        <w:pPr>
                          <w:autoSpaceDE w:val="0"/>
                          <w:autoSpaceDN w:val="0"/>
                          <w:adjustRightInd w:val="0"/>
                          <w:rPr>
                            <w:lang w:val="en-US"/>
                          </w:rPr>
                        </w:pPr>
                        <w:r w:rsidRPr="001376D2">
                          <w:t xml:space="preserve">El. pašto adresas: </w:t>
                        </w:r>
                        <w:proofErr w:type="spellStart"/>
                        <w:r w:rsidRPr="001376D2">
                          <w:t>vilnius</w:t>
                        </w:r>
                        <w:proofErr w:type="spellEnd"/>
                        <w:r w:rsidRPr="001376D2">
                          <w:rPr>
                            <w:lang w:val="en-US"/>
                          </w:rPr>
                          <w:t>@lt.ey.com</w:t>
                        </w:r>
                      </w:p>
                    </w:tc>
                  </w:tr>
                  <w:tr w:rsidR="00DB1F1A" w:rsidRPr="0035388C" w14:paraId="7DEBBC48" w14:textId="77777777" w:rsidTr="00F37E2C">
                    <w:tc>
                      <w:tcPr>
                        <w:tcW w:w="5027" w:type="dxa"/>
                      </w:tcPr>
                      <w:p w14:paraId="23D0020F" w14:textId="71B3A6D0" w:rsidR="00DB1F1A" w:rsidRPr="0035388C" w:rsidRDefault="00DB1F1A" w:rsidP="00F37E2C">
                        <w:pPr>
                          <w:autoSpaceDE w:val="0"/>
                          <w:autoSpaceDN w:val="0"/>
                          <w:adjustRightInd w:val="0"/>
                        </w:pPr>
                        <w:r>
                          <w:rPr>
                            <w:color w:val="000000"/>
                            <w:lang w:bidi="lo-LA"/>
                          </w:rPr>
                          <w:t>Tel.: 85</w:t>
                        </w:r>
                        <w:r w:rsidRPr="001376D2">
                          <w:rPr>
                            <w:color w:val="000000"/>
                            <w:lang w:bidi="lo-LA"/>
                          </w:rPr>
                          <w:t xml:space="preserve"> 274 2200</w:t>
                        </w:r>
                      </w:p>
                    </w:tc>
                  </w:tr>
                </w:tbl>
                <w:p w14:paraId="36CEFC70" w14:textId="53B11003" w:rsidR="00DB1F1A" w:rsidRDefault="00DB1F1A" w:rsidP="00F37E2C">
                  <w:pPr>
                    <w:tabs>
                      <w:tab w:val="left" w:pos="720"/>
                    </w:tabs>
                    <w:rPr>
                      <w:b/>
                      <w:bCs/>
                      <w:smallCaps/>
                    </w:rPr>
                  </w:pPr>
                </w:p>
                <w:p w14:paraId="61881160" w14:textId="77777777" w:rsidR="003C6378" w:rsidRDefault="00DB1F1A" w:rsidP="00DB1F1A">
                  <w:r>
                    <w:t>Partneris</w:t>
                  </w:r>
                </w:p>
                <w:p w14:paraId="4AC0203A" w14:textId="3C0F7900" w:rsidR="00DB1F1A" w:rsidRPr="00DB1F1A" w:rsidRDefault="00DB1F1A" w:rsidP="00DB1F1A">
                  <w:r>
                    <w:t xml:space="preserve">Artūras </w:t>
                  </w:r>
                  <w:proofErr w:type="spellStart"/>
                  <w:r>
                    <w:t>Piliponis</w:t>
                  </w:r>
                  <w:proofErr w:type="spellEnd"/>
                </w:p>
              </w:tc>
            </w:tr>
          </w:tbl>
          <w:p w14:paraId="38163BFE" w14:textId="77777777" w:rsidR="003C6378" w:rsidRPr="00044348" w:rsidRDefault="003C6378" w:rsidP="00F37E2C">
            <w:pPr>
              <w:pStyle w:val="Pagrindinistekstas"/>
              <w:jc w:val="left"/>
              <w:rPr>
                <w:b w:val="0"/>
                <w:bCs w:val="0"/>
                <w:lang w:val="lt-LT"/>
              </w:rPr>
            </w:pPr>
          </w:p>
        </w:tc>
      </w:tr>
    </w:tbl>
    <w:p w14:paraId="7FDFE6C7" w14:textId="77777777" w:rsidR="003C6378" w:rsidRDefault="003C6378" w:rsidP="003C6378"/>
    <w:p w14:paraId="4BA55B1A" w14:textId="77777777" w:rsidR="003C6378" w:rsidRDefault="003C6378" w:rsidP="003C6378"/>
    <w:sectPr w:rsidR="003C6378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na Makarevičienė">
    <w15:presenceInfo w15:providerId="AD" w15:userId="S::alina@ppmi.lt::a053e6fb-d516-4ff1-b45c-aedfe243e9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jA3MjA1MTM1MDJQ0lEKTi0uzszPAykwrAUA7YcY7SwAAAA="/>
  </w:docVars>
  <w:rsids>
    <w:rsidRoot w:val="003C6378"/>
    <w:rsid w:val="00100D94"/>
    <w:rsid w:val="00196E9C"/>
    <w:rsid w:val="002D6494"/>
    <w:rsid w:val="003C6378"/>
    <w:rsid w:val="00415EC6"/>
    <w:rsid w:val="004916CD"/>
    <w:rsid w:val="006B38E6"/>
    <w:rsid w:val="006C7754"/>
    <w:rsid w:val="007E1C8B"/>
    <w:rsid w:val="00914B33"/>
    <w:rsid w:val="00AC72E0"/>
    <w:rsid w:val="00C76106"/>
    <w:rsid w:val="00D10894"/>
    <w:rsid w:val="00DB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12B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C6378"/>
    <w:rPr>
      <w:rFonts w:eastAsia="Calibri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rsid w:val="003C6378"/>
    <w:pPr>
      <w:jc w:val="center"/>
    </w:pPr>
    <w:rPr>
      <w:rFonts w:eastAsia="Times New Roman"/>
      <w:b/>
      <w:bCs/>
      <w:lang w:val="x-none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3C6378"/>
    <w:rPr>
      <w:rFonts w:eastAsia="Times New Roman"/>
      <w:b/>
      <w:bCs/>
      <w:lang w:val="x-none"/>
    </w:rPr>
  </w:style>
  <w:style w:type="paragraph" w:styleId="Pagrindiniotekstotrauka">
    <w:name w:val="Body Text Indent"/>
    <w:basedOn w:val="prastasis"/>
    <w:link w:val="PagrindiniotekstotraukaDiagrama"/>
    <w:rsid w:val="003C6378"/>
    <w:pPr>
      <w:jc w:val="both"/>
    </w:pPr>
    <w:rPr>
      <w:rFonts w:eastAsia="Times New Roman"/>
      <w:lang w:val="x-none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3C6378"/>
    <w:rPr>
      <w:rFonts w:eastAsia="Times New Roman"/>
      <w:lang w:val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C6378"/>
    <w:rPr>
      <w:rFonts w:eastAsia="Calibri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rsid w:val="003C6378"/>
    <w:pPr>
      <w:jc w:val="center"/>
    </w:pPr>
    <w:rPr>
      <w:rFonts w:eastAsia="Times New Roman"/>
      <w:b/>
      <w:bCs/>
      <w:lang w:val="x-none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3C6378"/>
    <w:rPr>
      <w:rFonts w:eastAsia="Times New Roman"/>
      <w:b/>
      <w:bCs/>
      <w:lang w:val="x-none"/>
    </w:rPr>
  </w:style>
  <w:style w:type="paragraph" w:styleId="Pagrindiniotekstotrauka">
    <w:name w:val="Body Text Indent"/>
    <w:basedOn w:val="prastasis"/>
    <w:link w:val="PagrindiniotekstotraukaDiagrama"/>
    <w:rsid w:val="003C6378"/>
    <w:pPr>
      <w:jc w:val="both"/>
    </w:pPr>
    <w:rPr>
      <w:rFonts w:eastAsia="Times New Roman"/>
      <w:lang w:val="x-none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rsid w:val="003C6378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8</Words>
  <Characters>871</Characters>
  <Application>Microsoft Office Word</Application>
  <DocSecurity>0</DocSecurity>
  <Lines>7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Edita Stankevičienė</cp:lastModifiedBy>
  <cp:revision>3</cp:revision>
  <dcterms:created xsi:type="dcterms:W3CDTF">2021-07-23T12:34:00Z</dcterms:created>
  <dcterms:modified xsi:type="dcterms:W3CDTF">2021-08-13T06:22:00Z</dcterms:modified>
</cp:coreProperties>
</file>